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41211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467E9B1" wp14:editId="617D0CA2">
            <wp:extent cx="5931535" cy="942975"/>
            <wp:effectExtent l="0" t="0" r="0" b="9525"/>
            <wp:docPr id="2" name="Picture 2" descr="BFS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FSA Logo"/>
                    <pic:cNvPicPr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5C503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B3A55D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D4C1A">
        <w:rPr>
          <w:rFonts w:ascii="Times New Roman" w:hAnsi="Times New Roman" w:cs="Times New Roman"/>
          <w:color w:val="000000"/>
          <w:sz w:val="24"/>
          <w:szCs w:val="24"/>
        </w:rPr>
        <w:t>Dear Black Faculty and Staff:</w:t>
      </w:r>
    </w:p>
    <w:p w14:paraId="62DB86C6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ACE42CB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5E53445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D4C1A">
        <w:rPr>
          <w:rFonts w:ascii="Times New Roman" w:hAnsi="Times New Roman" w:cs="Times New Roman"/>
          <w:color w:val="000000"/>
          <w:sz w:val="24"/>
          <w:szCs w:val="24"/>
        </w:rPr>
        <w:t>On behalf of the ETSU Black Faculty and Staff Association (BFSA), we extend a warm</w:t>
      </w:r>
    </w:p>
    <w:p w14:paraId="751322B0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D4C1A">
        <w:rPr>
          <w:rFonts w:ascii="Times New Roman" w:hAnsi="Times New Roman" w:cs="Times New Roman"/>
          <w:color w:val="000000"/>
          <w:sz w:val="24"/>
          <w:szCs w:val="24"/>
        </w:rPr>
        <w:t>welcome to our returning and new members. We hop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at you will become a part of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our organization. There are several </w:t>
      </w:r>
      <w:r>
        <w:rPr>
          <w:rFonts w:ascii="Times New Roman" w:hAnsi="Times New Roman" w:cs="Times New Roman"/>
          <w:color w:val="000000"/>
          <w:sz w:val="24"/>
          <w:szCs w:val="24"/>
        </w:rPr>
        <w:t>exciting things we are planning this year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>. The executive committe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oks forward to working with you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. Please feel free to contact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-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President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s. Karen Sullivan at </w:t>
      </w:r>
      <w:hyperlink r:id="rId5" w:history="1">
        <w:r w:rsidRPr="00030CD9">
          <w:rPr>
            <w:rStyle w:val="Hyperlink"/>
            <w:rFonts w:ascii="Times New Roman" w:hAnsi="Times New Roman" w:cs="Times New Roman"/>
            <w:sz w:val="24"/>
            <w:szCs w:val="24"/>
          </w:rPr>
          <w:t>sullivan@etsu.edu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and Co- President Dr. Christel Young at </w:t>
      </w:r>
      <w:hyperlink r:id="rId6" w:history="1">
        <w:r w:rsidRPr="00030CD9">
          <w:rPr>
            <w:rStyle w:val="Hyperlink"/>
            <w:rFonts w:ascii="Times New Roman" w:hAnsi="Times New Roman" w:cs="Times New Roman"/>
            <w:sz w:val="24"/>
            <w:szCs w:val="24"/>
          </w:rPr>
          <w:t>youngcd1@etsu.edu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.</w:t>
      </w:r>
    </w:p>
    <w:p w14:paraId="7A26C23B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BF63ADC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03CD346" w14:textId="23264B05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D4C1A">
        <w:rPr>
          <w:rFonts w:ascii="Times New Roman" w:hAnsi="Times New Roman" w:cs="Times New Roman"/>
          <w:color w:val="000000"/>
          <w:sz w:val="24"/>
          <w:szCs w:val="24"/>
        </w:rPr>
        <w:t>The annual membership dues are $25.00. The organization places $5.00 from each member’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dues into a separate account that is used for our student assistance </w:t>
      </w:r>
      <w:r>
        <w:rPr>
          <w:rFonts w:ascii="Times New Roman" w:hAnsi="Times New Roman" w:cs="Times New Roman"/>
          <w:color w:val="000000"/>
          <w:sz w:val="24"/>
          <w:szCs w:val="24"/>
        </w:rPr>
        <w:t>fund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>, a fund designed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>assist our students. We would greatly appre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ate your membership and active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participation in the organization. Make checks payable to </w:t>
      </w:r>
      <w:r w:rsidRPr="009D4C1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BFSA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nd forward with the form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>below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7576B" w:rsidRPr="0027576B">
        <w:rPr>
          <w:rFonts w:ascii="Times New Roman" w:hAnsi="Times New Roman" w:cs="Times New Roman"/>
          <w:color w:val="000000"/>
          <w:sz w:val="24"/>
          <w:szCs w:val="24"/>
        </w:rPr>
        <w:t>Wilma Fields Smith</w:t>
      </w:r>
      <w:r w:rsidR="003A716B" w:rsidRPr="0027576B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A4D17" w:rsidRPr="0027576B">
        <w:rPr>
          <w:rFonts w:ascii="Times New Roman" w:hAnsi="Times New Roman" w:cs="Times New Roman"/>
          <w:color w:val="000000"/>
          <w:sz w:val="24"/>
          <w:szCs w:val="24"/>
        </w:rPr>
        <w:t>at Box</w:t>
      </w:r>
      <w:r w:rsidR="0027576B" w:rsidRPr="0027576B">
        <w:rPr>
          <w:rFonts w:ascii="Times New Roman" w:hAnsi="Times New Roman" w:cs="Times New Roman"/>
          <w:color w:val="000000"/>
          <w:sz w:val="24"/>
          <w:szCs w:val="24"/>
        </w:rPr>
        <w:t xml:space="preserve"> 70733</w:t>
      </w:r>
      <w:r w:rsidR="0027576B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>Should y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 have any questions concerning </w:t>
      </w:r>
      <w:r w:rsidRPr="009D4C1A">
        <w:rPr>
          <w:rFonts w:ascii="Times New Roman" w:hAnsi="Times New Roman" w:cs="Times New Roman"/>
          <w:color w:val="000000"/>
          <w:sz w:val="24"/>
          <w:szCs w:val="24"/>
        </w:rPr>
        <w:t xml:space="preserve">dues or financial reports, </w:t>
      </w:r>
      <w:r w:rsidR="00B5410D">
        <w:rPr>
          <w:rFonts w:ascii="Times New Roman" w:hAnsi="Times New Roman" w:cs="Times New Roman"/>
          <w:color w:val="000000"/>
          <w:sz w:val="24"/>
          <w:szCs w:val="24"/>
        </w:rPr>
        <w:t xml:space="preserve">please </w:t>
      </w:r>
      <w:r w:rsidR="006A495C">
        <w:rPr>
          <w:rFonts w:ascii="Times New Roman" w:hAnsi="Times New Roman" w:cs="Times New Roman"/>
          <w:color w:val="000000"/>
          <w:sz w:val="24"/>
          <w:szCs w:val="24"/>
        </w:rPr>
        <w:t xml:space="preserve">feel free to reach out to me </w:t>
      </w:r>
      <w:proofErr w:type="gramStart"/>
      <w:r w:rsidR="006A495C">
        <w:rPr>
          <w:rFonts w:ascii="Times New Roman" w:hAnsi="Times New Roman" w:cs="Times New Roman"/>
          <w:color w:val="000000"/>
          <w:sz w:val="24"/>
          <w:szCs w:val="24"/>
        </w:rPr>
        <w:t xml:space="preserve">at </w:t>
      </w:r>
      <w:bookmarkStart w:id="0" w:name="_GoBack"/>
      <w:bookmarkEnd w:id="0"/>
      <w:r w:rsidR="006A495C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gramEnd"/>
    </w:p>
    <w:p w14:paraId="68821DF6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2C4582E" w14:textId="23E1C083" w:rsidR="00E07DD6" w:rsidRPr="009D4C1A" w:rsidRDefault="006A495C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Yours in Community,</w:t>
      </w:r>
    </w:p>
    <w:p w14:paraId="2177D98B" w14:textId="0AFBDF67" w:rsidR="00E07DD6" w:rsidRPr="009D4C1A" w:rsidRDefault="0027576B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ilma Fields Smith</w:t>
      </w:r>
    </w:p>
    <w:p w14:paraId="0DE17481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FSA Treasurer</w:t>
      </w:r>
    </w:p>
    <w:p w14:paraId="050BF423" w14:textId="77777777" w:rsidR="00E07DD6" w:rsidRPr="009D4C1A" w:rsidRDefault="00E07DD6" w:rsidP="00E07DD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6A18ED9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EF1F425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2021-2022 ETSU BLACK FACULTY and </w:t>
      </w:r>
      <w:r w:rsidRPr="009D4C1A">
        <w:rPr>
          <w:rFonts w:ascii="Times New Roman" w:hAnsi="Times New Roman" w:cs="Times New Roman"/>
          <w:b/>
          <w:bCs/>
          <w:color w:val="000000"/>
        </w:rPr>
        <w:t>STAFF ASSOCIATIO</w:t>
      </w:r>
      <w:r>
        <w:rPr>
          <w:rFonts w:ascii="Times New Roman" w:hAnsi="Times New Roman" w:cs="Times New Roman"/>
          <w:b/>
          <w:bCs/>
          <w:color w:val="000000"/>
        </w:rPr>
        <w:t xml:space="preserve">N </w:t>
      </w:r>
      <w:r w:rsidRPr="009D4C1A">
        <w:rPr>
          <w:rFonts w:ascii="Times New Roman" w:hAnsi="Times New Roman" w:cs="Times New Roman"/>
          <w:b/>
          <w:bCs/>
          <w:color w:val="000000"/>
        </w:rPr>
        <w:t>MEMBERSHIP DUES FORM</w:t>
      </w:r>
    </w:p>
    <w:p w14:paraId="53301D10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77D7BEC2" w14:textId="4FDE8B47" w:rsidR="00E07DD6" w:rsidRDefault="00F25850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ate: </w:t>
      </w:r>
      <w:sdt>
        <w:sdtPr>
          <w:rPr>
            <w:rFonts w:ascii="Times New Roman" w:hAnsi="Times New Roman" w:cs="Times New Roman"/>
            <w:bCs/>
            <w:color w:val="000000"/>
          </w:rPr>
          <w:id w:val="43879040"/>
          <w:placeholder>
            <w:docPart w:val="6885F76A6F2241448AF55BA8602AA71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A79EF">
            <w:rPr>
              <w:rStyle w:val="PlaceholderText"/>
            </w:rPr>
            <w:t>Click or tap to enter a date.</w:t>
          </w:r>
        </w:sdtContent>
      </w:sdt>
    </w:p>
    <w:p w14:paraId="27920A92" w14:textId="77777777" w:rsidR="00F25850" w:rsidRPr="00F25850" w:rsidRDefault="00F25850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</w:p>
    <w:p w14:paraId="2ABE116A" w14:textId="77777777" w:rsidR="00362A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D4C1A">
        <w:rPr>
          <w:rFonts w:ascii="Times New Roman" w:hAnsi="Times New Roman" w:cs="Times New Roman"/>
          <w:color w:val="000000"/>
        </w:rPr>
        <w:t>Name</w:t>
      </w:r>
      <w:r w:rsidR="00362A1A">
        <w:rPr>
          <w:rFonts w:ascii="Times New Roman" w:hAnsi="Times New Roman" w:cs="Times New Roman"/>
          <w:color w:val="000000"/>
        </w:rPr>
        <w:t xml:space="preserve"> </w:t>
      </w:r>
      <w:sdt>
        <w:sdtPr>
          <w:rPr>
            <w:rFonts w:ascii="Times New Roman" w:hAnsi="Times New Roman" w:cs="Times New Roman"/>
            <w:color w:val="000000"/>
          </w:rPr>
          <w:id w:val="-796523831"/>
          <w:lock w:val="sdtContentLocked"/>
          <w:placeholder>
            <w:docPart w:val="7E08D5D98D4C4603926D296EC04CD40A"/>
          </w:placeholder>
          <w:showingPlcHdr/>
          <w:text/>
        </w:sdtPr>
        <w:sdtEndPr/>
        <w:sdtContent>
          <w:r w:rsidR="00362A1A">
            <w:rPr>
              <w:rStyle w:val="PlaceholderText"/>
            </w:rPr>
            <w:t>Enter your first and last name</w:t>
          </w:r>
          <w:r w:rsidR="00362A1A" w:rsidRPr="00342141">
            <w:rPr>
              <w:rStyle w:val="PlaceholderText"/>
            </w:rPr>
            <w:t>.</w:t>
          </w:r>
        </w:sdtContent>
      </w:sdt>
    </w:p>
    <w:p w14:paraId="58AEC993" w14:textId="77777777" w:rsidR="00362A1A" w:rsidRDefault="00362A1A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47803D7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D4C1A">
        <w:rPr>
          <w:rFonts w:ascii="Times New Roman" w:hAnsi="Times New Roman" w:cs="Times New Roman"/>
          <w:color w:val="000000"/>
        </w:rPr>
        <w:t>Position/Title</w:t>
      </w:r>
      <w:r w:rsidR="00362A1A">
        <w:rPr>
          <w:rFonts w:ascii="Times New Roman" w:hAnsi="Times New Roman" w:cs="Times New Roman"/>
          <w:color w:val="000000"/>
        </w:rPr>
        <w:t xml:space="preserve"> </w:t>
      </w:r>
      <w:sdt>
        <w:sdtPr>
          <w:rPr>
            <w:rFonts w:ascii="Times New Roman" w:hAnsi="Times New Roman" w:cs="Times New Roman"/>
            <w:color w:val="000000"/>
          </w:rPr>
          <w:id w:val="1164897429"/>
          <w:placeholder>
            <w:docPart w:val="D807947C7D4B456A944A38A81D3DE0A1"/>
          </w:placeholder>
          <w:showingPlcHdr/>
          <w:text/>
        </w:sdtPr>
        <w:sdtEndPr/>
        <w:sdtContent>
          <w:r w:rsidR="00362A1A">
            <w:rPr>
              <w:rStyle w:val="PlaceholderText"/>
            </w:rPr>
            <w:t>Click to enter your position or title</w:t>
          </w:r>
          <w:r w:rsidR="00362A1A" w:rsidRPr="00342141">
            <w:rPr>
              <w:rStyle w:val="PlaceholderText"/>
            </w:rPr>
            <w:t>.</w:t>
          </w:r>
        </w:sdtContent>
      </w:sdt>
    </w:p>
    <w:p w14:paraId="4B38171C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1DB7C5E" w14:textId="264F4C3D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D4C1A">
        <w:rPr>
          <w:rFonts w:ascii="Times New Roman" w:hAnsi="Times New Roman" w:cs="Times New Roman"/>
          <w:color w:val="000000"/>
        </w:rPr>
        <w:t xml:space="preserve">Department </w:t>
      </w:r>
      <w:sdt>
        <w:sdtPr>
          <w:rPr>
            <w:rFonts w:ascii="Times New Roman" w:hAnsi="Times New Roman" w:cs="Times New Roman"/>
            <w:color w:val="000000"/>
          </w:rPr>
          <w:id w:val="1119114108"/>
          <w:placeholder>
            <w:docPart w:val="6BEB1EABD4B6493BB38895FAD1066DB2"/>
          </w:placeholder>
          <w:showingPlcHdr/>
          <w:text/>
        </w:sdtPr>
        <w:sdtEndPr/>
        <w:sdtContent>
          <w:r w:rsidR="00362A1A">
            <w:rPr>
              <w:rStyle w:val="PlaceholderText"/>
            </w:rPr>
            <w:t>Enter your department</w:t>
          </w:r>
          <w:r w:rsidR="00362A1A" w:rsidRPr="00342141">
            <w:rPr>
              <w:rStyle w:val="PlaceholderText"/>
            </w:rPr>
            <w:t>.</w:t>
          </w:r>
        </w:sdtContent>
      </w:sdt>
      <w:r w:rsidR="00362A1A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Campus Box</w:t>
      </w:r>
      <w:r w:rsidR="00362A1A">
        <w:rPr>
          <w:rFonts w:ascii="Times New Roman" w:hAnsi="Times New Roman" w:cs="Times New Roman"/>
          <w:color w:val="000000"/>
        </w:rPr>
        <w:t xml:space="preserve"> #</w:t>
      </w:r>
      <w:sdt>
        <w:sdtPr>
          <w:rPr>
            <w:rFonts w:ascii="Times New Roman" w:hAnsi="Times New Roman" w:cs="Times New Roman"/>
            <w:color w:val="000000"/>
          </w:rPr>
          <w:id w:val="529376070"/>
          <w:placeholder>
            <w:docPart w:val="DefaultPlaceholder_-1854013440"/>
          </w:placeholder>
          <w:text/>
        </w:sdtPr>
        <w:sdtEndPr/>
        <w:sdtContent>
          <w:r w:rsidR="00362A1A">
            <w:rPr>
              <w:rStyle w:val="PlaceholderText"/>
            </w:rPr>
            <w:t>Enter your campus box #</w:t>
          </w:r>
        </w:sdtContent>
      </w:sdt>
    </w:p>
    <w:p w14:paraId="1C3EEAE8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4C68812" w14:textId="77777777" w:rsidR="00E07DD6" w:rsidRPr="009D4C1A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D4C1A">
        <w:rPr>
          <w:rFonts w:ascii="Times New Roman" w:hAnsi="Times New Roman" w:cs="Times New Roman"/>
          <w:color w:val="000000"/>
        </w:rPr>
        <w:t>E-mail</w:t>
      </w:r>
      <w:r w:rsidR="00362A1A">
        <w:rPr>
          <w:rFonts w:ascii="Times New Roman" w:hAnsi="Times New Roman" w:cs="Times New Roman"/>
          <w:color w:val="000000"/>
        </w:rPr>
        <w:t xml:space="preserve"> Address: </w:t>
      </w:r>
      <w:sdt>
        <w:sdtPr>
          <w:rPr>
            <w:rFonts w:ascii="Times New Roman" w:hAnsi="Times New Roman" w:cs="Times New Roman"/>
            <w:color w:val="000000"/>
          </w:rPr>
          <w:id w:val="495391764"/>
          <w:placeholder>
            <w:docPart w:val="E01436B136CA4ABCA08CAA852139AD5F"/>
          </w:placeholder>
          <w:showingPlcHdr/>
          <w:text/>
        </w:sdtPr>
        <w:sdtEndPr/>
        <w:sdtContent>
          <w:r w:rsidR="00362A1A">
            <w:rPr>
              <w:rStyle w:val="PlaceholderText"/>
            </w:rPr>
            <w:t>Enter your email</w:t>
          </w:r>
          <w:r w:rsidR="00362A1A" w:rsidRPr="00342141">
            <w:rPr>
              <w:rStyle w:val="PlaceholderText"/>
            </w:rPr>
            <w:t>.</w:t>
          </w:r>
        </w:sdtContent>
      </w:sdt>
      <w:r w:rsidRPr="009D4C1A">
        <w:rPr>
          <w:rFonts w:ascii="Times New Roman" w:hAnsi="Times New Roman" w:cs="Times New Roman"/>
          <w:color w:val="000000"/>
        </w:rPr>
        <w:t xml:space="preserve"> </w:t>
      </w:r>
      <w:r w:rsidR="00362A1A">
        <w:rPr>
          <w:rFonts w:ascii="Times New Roman" w:hAnsi="Times New Roman" w:cs="Times New Roman"/>
          <w:color w:val="000000"/>
        </w:rPr>
        <w:t xml:space="preserve"> </w:t>
      </w:r>
      <w:r w:rsidRPr="009D4C1A">
        <w:rPr>
          <w:rFonts w:ascii="Times New Roman" w:hAnsi="Times New Roman" w:cs="Times New Roman"/>
          <w:color w:val="000000"/>
        </w:rPr>
        <w:t xml:space="preserve">Years of Service at ETSU </w:t>
      </w:r>
      <w:sdt>
        <w:sdtPr>
          <w:rPr>
            <w:rFonts w:ascii="Times New Roman" w:hAnsi="Times New Roman" w:cs="Times New Roman"/>
            <w:color w:val="000000"/>
          </w:rPr>
          <w:id w:val="504013898"/>
          <w:placeholder>
            <w:docPart w:val="296B2A8014964EB2BC521175A0B8BD5F"/>
          </w:placeholder>
          <w:showingPlcHdr/>
          <w:text/>
        </w:sdtPr>
        <w:sdtEndPr/>
        <w:sdtContent>
          <w:r w:rsidR="00512EAA">
            <w:rPr>
              <w:rStyle w:val="PlaceholderText"/>
            </w:rPr>
            <w:t>Enter years of service</w:t>
          </w:r>
          <w:r w:rsidR="00362A1A" w:rsidRPr="00342141">
            <w:rPr>
              <w:rStyle w:val="PlaceholderText"/>
            </w:rPr>
            <w:t>.</w:t>
          </w:r>
        </w:sdtContent>
      </w:sdt>
    </w:p>
    <w:p w14:paraId="3F5EE073" w14:textId="77777777" w:rsidR="00E07DD6" w:rsidRDefault="00E07DD6" w:rsidP="00E07D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2AD10BE" w14:textId="28AC4C78" w:rsidR="00491179" w:rsidRDefault="00E07DD6" w:rsidP="00F25850">
      <w:pPr>
        <w:autoSpaceDE w:val="0"/>
        <w:autoSpaceDN w:val="0"/>
        <w:adjustRightInd w:val="0"/>
        <w:spacing w:after="0" w:line="240" w:lineRule="auto"/>
      </w:pPr>
      <w:r w:rsidRPr="009D4C1A">
        <w:rPr>
          <w:rFonts w:ascii="Times New Roman" w:hAnsi="Times New Roman" w:cs="Times New Roman"/>
          <w:color w:val="000000"/>
        </w:rPr>
        <w:t>Method of Payment</w:t>
      </w:r>
      <w:r>
        <w:rPr>
          <w:rFonts w:ascii="Times New Roman" w:hAnsi="Times New Roman" w:cs="Times New Roman"/>
          <w:color w:val="000000"/>
        </w:rPr>
        <w:t xml:space="preserve">: (check one): </w:t>
      </w:r>
      <w:sdt>
        <w:sdtPr>
          <w:rPr>
            <w:rFonts w:ascii="Times New Roman" w:hAnsi="Times New Roman" w:cs="Times New Roman"/>
            <w:color w:val="000000"/>
          </w:rPr>
          <w:id w:val="-1102719657"/>
          <w:placeholder>
            <w:docPart w:val="80685B1D201440DEB885626598B1E8CD"/>
          </w:placeholder>
          <w:showingPlcHdr/>
          <w:dropDownList>
            <w:listItem w:displayText="Cash" w:value="Cash"/>
            <w:listItem w:displayText="Check" w:value="Check"/>
            <w:listItem w:displayText="Other Payment Method" w:value="Other Payment Method"/>
          </w:dropDownList>
        </w:sdtPr>
        <w:sdtEndPr/>
        <w:sdtContent>
          <w:r w:rsidR="00F25850" w:rsidRPr="00EA79EF">
            <w:rPr>
              <w:rStyle w:val="PlaceholderText"/>
            </w:rPr>
            <w:t>Choose an item.</w:t>
          </w:r>
        </w:sdtContent>
      </w:sdt>
    </w:p>
    <w:sectPr w:rsidR="00491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bYwsDQzMzUwMjNV0lEKTi0uzszPAykwqQUAgU589CwAAAA="/>
  </w:docVars>
  <w:rsids>
    <w:rsidRoot w:val="00E07DD6"/>
    <w:rsid w:val="00090F11"/>
    <w:rsid w:val="00096E5C"/>
    <w:rsid w:val="00110422"/>
    <w:rsid w:val="0027576B"/>
    <w:rsid w:val="002B0BE6"/>
    <w:rsid w:val="00362A1A"/>
    <w:rsid w:val="003A716B"/>
    <w:rsid w:val="003B1EC5"/>
    <w:rsid w:val="00491179"/>
    <w:rsid w:val="004B29E4"/>
    <w:rsid w:val="00512EAA"/>
    <w:rsid w:val="006A495C"/>
    <w:rsid w:val="008010AB"/>
    <w:rsid w:val="009A4D17"/>
    <w:rsid w:val="00B5410D"/>
    <w:rsid w:val="00DB3115"/>
    <w:rsid w:val="00E07DD6"/>
    <w:rsid w:val="00F2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C603"/>
  <w15:chartTrackingRefBased/>
  <w15:docId w15:val="{F9A585AC-BC17-43A7-A74A-B5982144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7DD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7DD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7DD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62A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oungcd1@etsu.edu" TargetMode="External"/><Relationship Id="rId5" Type="http://schemas.openxmlformats.org/officeDocument/2006/relationships/hyperlink" Target="mailto:sullivan@etsu.edu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A2F2A-9B5D-4000-9D86-CFE40D29B8A7}"/>
      </w:docPartPr>
      <w:docPartBody>
        <w:p w:rsidR="00470637" w:rsidRDefault="00BB5496">
          <w:r w:rsidRPr="00342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08D5D98D4C4603926D296EC04CD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99ADC-2125-4055-9DB5-86F074B62B4B}"/>
      </w:docPartPr>
      <w:docPartBody>
        <w:p w:rsidR="00470637" w:rsidRDefault="00470637" w:rsidP="00470637">
          <w:pPr>
            <w:pStyle w:val="7E08D5D98D4C4603926D296EC04CD40A4"/>
          </w:pPr>
          <w:r>
            <w:rPr>
              <w:rStyle w:val="PlaceholderText"/>
            </w:rPr>
            <w:t>Enter your first and last name</w:t>
          </w:r>
          <w:r w:rsidRPr="00342141">
            <w:rPr>
              <w:rStyle w:val="PlaceholderText"/>
            </w:rPr>
            <w:t>.</w:t>
          </w:r>
        </w:p>
      </w:docPartBody>
    </w:docPart>
    <w:docPart>
      <w:docPartPr>
        <w:name w:val="D807947C7D4B456A944A38A81D3DE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F848C-0306-49FB-8E1D-F385B6FAC709}"/>
      </w:docPartPr>
      <w:docPartBody>
        <w:p w:rsidR="00470637" w:rsidRDefault="00470637" w:rsidP="00470637">
          <w:pPr>
            <w:pStyle w:val="D807947C7D4B456A944A38A81D3DE0A14"/>
          </w:pPr>
          <w:r>
            <w:rPr>
              <w:rStyle w:val="PlaceholderText"/>
            </w:rPr>
            <w:t>Click to enter your position or title</w:t>
          </w:r>
          <w:r w:rsidRPr="00342141">
            <w:rPr>
              <w:rStyle w:val="PlaceholderText"/>
            </w:rPr>
            <w:t>.</w:t>
          </w:r>
        </w:p>
      </w:docPartBody>
    </w:docPart>
    <w:docPart>
      <w:docPartPr>
        <w:name w:val="6BEB1EABD4B6493BB38895FAD106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07D3-52A5-4F7C-BC93-B0012036C0CB}"/>
      </w:docPartPr>
      <w:docPartBody>
        <w:p w:rsidR="00470637" w:rsidRDefault="00470637" w:rsidP="00470637">
          <w:pPr>
            <w:pStyle w:val="6BEB1EABD4B6493BB38895FAD1066DB22"/>
          </w:pPr>
          <w:r>
            <w:rPr>
              <w:rStyle w:val="PlaceholderText"/>
            </w:rPr>
            <w:t>Enter your department</w:t>
          </w:r>
          <w:r w:rsidRPr="00342141">
            <w:rPr>
              <w:rStyle w:val="PlaceholderText"/>
            </w:rPr>
            <w:t>.</w:t>
          </w:r>
        </w:p>
      </w:docPartBody>
    </w:docPart>
    <w:docPart>
      <w:docPartPr>
        <w:name w:val="E01436B136CA4ABCA08CAA852139A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75DE0-387B-4CED-9744-7284ABF10BDB}"/>
      </w:docPartPr>
      <w:docPartBody>
        <w:p w:rsidR="00470637" w:rsidRDefault="00470637" w:rsidP="00470637">
          <w:pPr>
            <w:pStyle w:val="E01436B136CA4ABCA08CAA852139AD5F2"/>
          </w:pPr>
          <w:r>
            <w:rPr>
              <w:rStyle w:val="PlaceholderText"/>
            </w:rPr>
            <w:t>Enter your email</w:t>
          </w:r>
          <w:r w:rsidRPr="00342141">
            <w:rPr>
              <w:rStyle w:val="PlaceholderText"/>
            </w:rPr>
            <w:t>.</w:t>
          </w:r>
        </w:p>
      </w:docPartBody>
    </w:docPart>
    <w:docPart>
      <w:docPartPr>
        <w:name w:val="296B2A8014964EB2BC521175A0B8B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E1AB5-F842-4C8B-B6DF-1B9FC021F010}"/>
      </w:docPartPr>
      <w:docPartBody>
        <w:p w:rsidR="00470637" w:rsidRDefault="00470637" w:rsidP="00470637">
          <w:pPr>
            <w:pStyle w:val="296B2A8014964EB2BC521175A0B8BD5F2"/>
          </w:pPr>
          <w:r>
            <w:rPr>
              <w:rStyle w:val="PlaceholderText"/>
            </w:rPr>
            <w:t>Enter years of service</w:t>
          </w:r>
          <w:r w:rsidRPr="00342141">
            <w:rPr>
              <w:rStyle w:val="PlaceholderText"/>
            </w:rPr>
            <w:t>.</w:t>
          </w:r>
        </w:p>
      </w:docPartBody>
    </w:docPart>
    <w:docPart>
      <w:docPartPr>
        <w:name w:val="80685B1D201440DEB885626598B1E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362E9-8B24-4F77-A440-47EE8307C6C3}"/>
      </w:docPartPr>
      <w:docPartBody>
        <w:p w:rsidR="0099174D" w:rsidRDefault="00470637" w:rsidP="00470637">
          <w:pPr>
            <w:pStyle w:val="80685B1D201440DEB885626598B1E8CD1"/>
          </w:pPr>
          <w:r w:rsidRPr="00EA79EF">
            <w:rPr>
              <w:rStyle w:val="PlaceholderText"/>
            </w:rPr>
            <w:t>Choose an item.</w:t>
          </w:r>
        </w:p>
      </w:docPartBody>
    </w:docPart>
    <w:docPart>
      <w:docPartPr>
        <w:name w:val="6885F76A6F2241448AF55BA8602AA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0BD65-81B0-44BC-B56E-AB74F3F67606}"/>
      </w:docPartPr>
      <w:docPartBody>
        <w:p w:rsidR="0099174D" w:rsidRDefault="00470637" w:rsidP="00470637">
          <w:pPr>
            <w:pStyle w:val="6885F76A6F2241448AF55BA8602AA712"/>
          </w:pPr>
          <w:r w:rsidRPr="00EA79E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5496"/>
    <w:rsid w:val="001838E8"/>
    <w:rsid w:val="00470637"/>
    <w:rsid w:val="005618AE"/>
    <w:rsid w:val="0099174D"/>
    <w:rsid w:val="00BB5496"/>
    <w:rsid w:val="00C9679A"/>
    <w:rsid w:val="00CF6666"/>
    <w:rsid w:val="00E91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637"/>
    <w:rPr>
      <w:color w:val="808080"/>
    </w:rPr>
  </w:style>
  <w:style w:type="paragraph" w:customStyle="1" w:styleId="7E08D5D98D4C4603926D296EC04CD40A">
    <w:name w:val="7E08D5D98D4C4603926D296EC04CD40A"/>
    <w:rsid w:val="00BB5496"/>
    <w:pPr>
      <w:spacing w:after="200" w:line="276" w:lineRule="auto"/>
    </w:pPr>
    <w:rPr>
      <w:rFonts w:eastAsiaTheme="minorHAnsi"/>
    </w:rPr>
  </w:style>
  <w:style w:type="paragraph" w:customStyle="1" w:styleId="D807947C7D4B456A944A38A81D3DE0A1">
    <w:name w:val="D807947C7D4B456A944A38A81D3DE0A1"/>
    <w:rsid w:val="00BB5496"/>
    <w:pPr>
      <w:spacing w:after="200" w:line="276" w:lineRule="auto"/>
    </w:pPr>
    <w:rPr>
      <w:rFonts w:eastAsiaTheme="minorHAnsi"/>
    </w:rPr>
  </w:style>
  <w:style w:type="paragraph" w:customStyle="1" w:styleId="0378BA104EDF4D8E8B264F3A64921FA2">
    <w:name w:val="0378BA104EDF4D8E8B264F3A64921FA2"/>
    <w:rsid w:val="00BB5496"/>
    <w:pPr>
      <w:spacing w:after="200" w:line="276" w:lineRule="auto"/>
    </w:pPr>
    <w:rPr>
      <w:rFonts w:eastAsiaTheme="minorHAnsi"/>
    </w:rPr>
  </w:style>
  <w:style w:type="paragraph" w:customStyle="1" w:styleId="7E08D5D98D4C4603926D296EC04CD40A1">
    <w:name w:val="7E08D5D98D4C4603926D296EC04CD40A1"/>
    <w:rsid w:val="00BB5496"/>
    <w:pPr>
      <w:spacing w:after="200" w:line="276" w:lineRule="auto"/>
    </w:pPr>
    <w:rPr>
      <w:rFonts w:eastAsiaTheme="minorHAnsi"/>
    </w:rPr>
  </w:style>
  <w:style w:type="paragraph" w:customStyle="1" w:styleId="D807947C7D4B456A944A38A81D3DE0A11">
    <w:name w:val="D807947C7D4B456A944A38A81D3DE0A11"/>
    <w:rsid w:val="00BB5496"/>
    <w:pPr>
      <w:spacing w:after="200" w:line="276" w:lineRule="auto"/>
    </w:pPr>
    <w:rPr>
      <w:rFonts w:eastAsiaTheme="minorHAnsi"/>
    </w:rPr>
  </w:style>
  <w:style w:type="paragraph" w:customStyle="1" w:styleId="CECEAA3BD9F74D2D80EC43B4B1E4DC9D">
    <w:name w:val="CECEAA3BD9F74D2D80EC43B4B1E4DC9D"/>
    <w:rsid w:val="00BB5496"/>
    <w:pPr>
      <w:spacing w:after="200" w:line="276" w:lineRule="auto"/>
    </w:pPr>
    <w:rPr>
      <w:rFonts w:eastAsiaTheme="minorHAnsi"/>
    </w:rPr>
  </w:style>
  <w:style w:type="paragraph" w:customStyle="1" w:styleId="7E08D5D98D4C4603926D296EC04CD40A2">
    <w:name w:val="7E08D5D98D4C4603926D296EC04CD40A2"/>
    <w:rsid w:val="00BB5496"/>
    <w:pPr>
      <w:spacing w:after="200" w:line="276" w:lineRule="auto"/>
    </w:pPr>
    <w:rPr>
      <w:rFonts w:eastAsiaTheme="minorHAnsi"/>
    </w:rPr>
  </w:style>
  <w:style w:type="paragraph" w:customStyle="1" w:styleId="D807947C7D4B456A944A38A81D3DE0A12">
    <w:name w:val="D807947C7D4B456A944A38A81D3DE0A12"/>
    <w:rsid w:val="00BB5496"/>
    <w:pPr>
      <w:spacing w:after="200" w:line="276" w:lineRule="auto"/>
    </w:pPr>
    <w:rPr>
      <w:rFonts w:eastAsiaTheme="minorHAnsi"/>
    </w:rPr>
  </w:style>
  <w:style w:type="paragraph" w:customStyle="1" w:styleId="6BEB1EABD4B6493BB38895FAD1066DB2">
    <w:name w:val="6BEB1EABD4B6493BB38895FAD1066DB2"/>
    <w:rsid w:val="00BB5496"/>
    <w:pPr>
      <w:spacing w:after="200" w:line="276" w:lineRule="auto"/>
    </w:pPr>
    <w:rPr>
      <w:rFonts w:eastAsiaTheme="minorHAnsi"/>
    </w:rPr>
  </w:style>
  <w:style w:type="paragraph" w:customStyle="1" w:styleId="E01436B136CA4ABCA08CAA852139AD5F">
    <w:name w:val="E01436B136CA4ABCA08CAA852139AD5F"/>
    <w:rsid w:val="00BB5496"/>
    <w:pPr>
      <w:spacing w:after="200" w:line="276" w:lineRule="auto"/>
    </w:pPr>
    <w:rPr>
      <w:rFonts w:eastAsiaTheme="minorHAnsi"/>
    </w:rPr>
  </w:style>
  <w:style w:type="paragraph" w:customStyle="1" w:styleId="296B2A8014964EB2BC521175A0B8BD5F">
    <w:name w:val="296B2A8014964EB2BC521175A0B8BD5F"/>
    <w:rsid w:val="00BB5496"/>
    <w:pPr>
      <w:spacing w:after="200" w:line="276" w:lineRule="auto"/>
    </w:pPr>
    <w:rPr>
      <w:rFonts w:eastAsiaTheme="minorHAnsi"/>
    </w:rPr>
  </w:style>
  <w:style w:type="paragraph" w:customStyle="1" w:styleId="7E08D5D98D4C4603926D296EC04CD40A3">
    <w:name w:val="7E08D5D98D4C4603926D296EC04CD40A3"/>
    <w:rsid w:val="00470637"/>
    <w:pPr>
      <w:spacing w:after="200" w:line="276" w:lineRule="auto"/>
    </w:pPr>
    <w:rPr>
      <w:rFonts w:eastAsiaTheme="minorHAnsi"/>
    </w:rPr>
  </w:style>
  <w:style w:type="paragraph" w:customStyle="1" w:styleId="D807947C7D4B456A944A38A81D3DE0A13">
    <w:name w:val="D807947C7D4B456A944A38A81D3DE0A13"/>
    <w:rsid w:val="00470637"/>
    <w:pPr>
      <w:spacing w:after="200" w:line="276" w:lineRule="auto"/>
    </w:pPr>
    <w:rPr>
      <w:rFonts w:eastAsiaTheme="minorHAnsi"/>
    </w:rPr>
  </w:style>
  <w:style w:type="paragraph" w:customStyle="1" w:styleId="6BEB1EABD4B6493BB38895FAD1066DB21">
    <w:name w:val="6BEB1EABD4B6493BB38895FAD1066DB21"/>
    <w:rsid w:val="00470637"/>
    <w:pPr>
      <w:spacing w:after="200" w:line="276" w:lineRule="auto"/>
    </w:pPr>
    <w:rPr>
      <w:rFonts w:eastAsiaTheme="minorHAnsi"/>
    </w:rPr>
  </w:style>
  <w:style w:type="paragraph" w:customStyle="1" w:styleId="E01436B136CA4ABCA08CAA852139AD5F1">
    <w:name w:val="E01436B136CA4ABCA08CAA852139AD5F1"/>
    <w:rsid w:val="00470637"/>
    <w:pPr>
      <w:spacing w:after="200" w:line="276" w:lineRule="auto"/>
    </w:pPr>
    <w:rPr>
      <w:rFonts w:eastAsiaTheme="minorHAnsi"/>
    </w:rPr>
  </w:style>
  <w:style w:type="paragraph" w:customStyle="1" w:styleId="296B2A8014964EB2BC521175A0B8BD5F1">
    <w:name w:val="296B2A8014964EB2BC521175A0B8BD5F1"/>
    <w:rsid w:val="00470637"/>
    <w:pPr>
      <w:spacing w:after="200" w:line="276" w:lineRule="auto"/>
    </w:pPr>
    <w:rPr>
      <w:rFonts w:eastAsiaTheme="minorHAnsi"/>
    </w:rPr>
  </w:style>
  <w:style w:type="paragraph" w:customStyle="1" w:styleId="80685B1D201440DEB885626598B1E8CD">
    <w:name w:val="80685B1D201440DEB885626598B1E8CD"/>
    <w:rsid w:val="00470637"/>
    <w:pPr>
      <w:spacing w:after="200" w:line="276" w:lineRule="auto"/>
    </w:pPr>
    <w:rPr>
      <w:rFonts w:eastAsiaTheme="minorHAnsi"/>
    </w:rPr>
  </w:style>
  <w:style w:type="paragraph" w:customStyle="1" w:styleId="6885F76A6F2241448AF55BA8602AA712">
    <w:name w:val="6885F76A6F2241448AF55BA8602AA712"/>
    <w:rsid w:val="00470637"/>
    <w:pPr>
      <w:spacing w:after="200" w:line="276" w:lineRule="auto"/>
    </w:pPr>
    <w:rPr>
      <w:rFonts w:eastAsiaTheme="minorHAnsi"/>
    </w:rPr>
  </w:style>
  <w:style w:type="paragraph" w:customStyle="1" w:styleId="7E08D5D98D4C4603926D296EC04CD40A4">
    <w:name w:val="7E08D5D98D4C4603926D296EC04CD40A4"/>
    <w:rsid w:val="00470637"/>
    <w:pPr>
      <w:spacing w:after="200" w:line="276" w:lineRule="auto"/>
    </w:pPr>
    <w:rPr>
      <w:rFonts w:eastAsiaTheme="minorHAnsi"/>
    </w:rPr>
  </w:style>
  <w:style w:type="paragraph" w:customStyle="1" w:styleId="D807947C7D4B456A944A38A81D3DE0A14">
    <w:name w:val="D807947C7D4B456A944A38A81D3DE0A14"/>
    <w:rsid w:val="00470637"/>
    <w:pPr>
      <w:spacing w:after="200" w:line="276" w:lineRule="auto"/>
    </w:pPr>
    <w:rPr>
      <w:rFonts w:eastAsiaTheme="minorHAnsi"/>
    </w:rPr>
  </w:style>
  <w:style w:type="paragraph" w:customStyle="1" w:styleId="6BEB1EABD4B6493BB38895FAD1066DB22">
    <w:name w:val="6BEB1EABD4B6493BB38895FAD1066DB22"/>
    <w:rsid w:val="00470637"/>
    <w:pPr>
      <w:spacing w:after="200" w:line="276" w:lineRule="auto"/>
    </w:pPr>
    <w:rPr>
      <w:rFonts w:eastAsiaTheme="minorHAnsi"/>
    </w:rPr>
  </w:style>
  <w:style w:type="paragraph" w:customStyle="1" w:styleId="E01436B136CA4ABCA08CAA852139AD5F2">
    <w:name w:val="E01436B136CA4ABCA08CAA852139AD5F2"/>
    <w:rsid w:val="00470637"/>
    <w:pPr>
      <w:spacing w:after="200" w:line="276" w:lineRule="auto"/>
    </w:pPr>
    <w:rPr>
      <w:rFonts w:eastAsiaTheme="minorHAnsi"/>
    </w:rPr>
  </w:style>
  <w:style w:type="paragraph" w:customStyle="1" w:styleId="296B2A8014964EB2BC521175A0B8BD5F2">
    <w:name w:val="296B2A8014964EB2BC521175A0B8BD5F2"/>
    <w:rsid w:val="00470637"/>
    <w:pPr>
      <w:spacing w:after="200" w:line="276" w:lineRule="auto"/>
    </w:pPr>
    <w:rPr>
      <w:rFonts w:eastAsiaTheme="minorHAnsi"/>
    </w:rPr>
  </w:style>
  <w:style w:type="paragraph" w:customStyle="1" w:styleId="80685B1D201440DEB885626598B1E8CD1">
    <w:name w:val="80685B1D201440DEB885626598B1E8CD1"/>
    <w:rsid w:val="00470637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 Tennessee State University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Queen H.</dc:creator>
  <cp:keywords/>
  <dc:description/>
  <cp:lastModifiedBy>Young, Christel D</cp:lastModifiedBy>
  <cp:revision>2</cp:revision>
  <cp:lastPrinted>2022-01-28T14:47:00Z</cp:lastPrinted>
  <dcterms:created xsi:type="dcterms:W3CDTF">2022-03-29T16:36:00Z</dcterms:created>
  <dcterms:modified xsi:type="dcterms:W3CDTF">2022-03-29T16:36:00Z</dcterms:modified>
</cp:coreProperties>
</file>